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fda5391b60c2a94bc6aaec4ac0aadac0b2fac0d"/>
    <w:p>
      <w:pPr>
        <w:pStyle w:val="Heading1"/>
      </w:pPr>
      <w:r>
        <w:t xml:space="preserve">Cover Letter for Human Resources Manager Position in Kuwait City, Kuwait</w:t>
      </w:r>
    </w:p>
    <w:p>
      <w:pPr>
        <w:pStyle w:val="FirstParagraph"/>
      </w:pPr>
      <w:r>
        <w:t xml:space="preserve">Dear [Hiring Manager's Name],</w:t>
      </w:r>
    </w:p>
    <w:p>
      <w:pPr>
        <w:pStyle w:val="BodyText"/>
      </w:pPr>
      <w:r>
        <w:t xml:space="preserve">I am writing to express my sincere interest in the Human Resources Manager position at your esteemed organization in Kuwait City, Kuwait. With a proven track record of fostering workplace excellence and driving organizational success, I am confident that my expertise in human resources, combined with my deep understanding of the dynamic business environment in Kuwait City, makes me an ideal candidate for this role.</w:t>
      </w:r>
    </w:p>
    <w:p>
      <w:pPr>
        <w:pStyle w:val="BodyText"/>
      </w:pPr>
      <w:r>
        <w:t xml:space="preserve">As a dedicated Human Resources Manager with over [X years] of experience in talent acquisition, employee development, and organizational strategy, I have consistently demonstrated the ability to align HR initiatives with corporate objectives while ensuring compliance with local labor laws and cultural norms. My career has been defined by a commitment to creating inclusive workspaces that prioritize employee well-being, operational efficiency, and long-term growth. In Kuwait City, where the workforce is a blend of local and expatriate talent, my ability to navigate these complexities has been instrumental in building resilient teams that thrive in diverse environments.</w:t>
      </w:r>
    </w:p>
    <w:p>
      <w:pPr>
        <w:pStyle w:val="BodyText"/>
      </w:pPr>
      <w:r>
        <w:t xml:space="preserve">My professional journey began with [Previous Company Name], where I served as a Human Resources Specialist. During my tenure, I spearheaded initiatives such as [specific achievement, e.g., "revamping the recruitment process to reduce hiring time by 30%"] and implemented employee engagement programs that improved retention rates by [X%]. These accomplishments were not only a testament to my strategic mindset but also highlighted my ability to adapt HR practices to meet the unique demands of Kuwait City's business landscape. For instance, understanding the importance of cultural sensitivity in a region where family and community values play a pivotal role, I designed training programs that emphasized cross-cultural communication and inclusivity, ensuring that employees from all backgrounds felt valued and motivated.</w:t>
      </w:r>
    </w:p>
    <w:p>
      <w:pPr>
        <w:pStyle w:val="BodyText"/>
      </w:pPr>
      <w:r>
        <w:t xml:space="preserve">As a Human Resources Manager at [Another Previous Company Name], I expanded my responsibilities to include labor compliance, performance management systems, and workplace safety protocols. In Kuwait City, where adherence to local labor laws is critical for maintaining a harmonious employer-employee relationship, I took the lead in ensuring that all HR policies aligned with the regulations set by the Ministry of Labor and other relevant authorities. My proactive approach to compliance not only mitigated legal risks but also fostered a culture of transparency and trust within the organization. Additionally, I collaborated with department heads to identify skill gaps and develop targeted training programs, which directly contributed to [specific outcome, e.g., "a 25% increase in operational efficiency"].</w:t>
      </w:r>
    </w:p>
    <w:p>
      <w:pPr>
        <w:pStyle w:val="BodyText"/>
      </w:pPr>
      <w:r>
        <w:t xml:space="preserve">What sets me apart as a Human Resources Manager is my ability to balance administrative rigor with a people-centric approach. In Kuwait City, where the HR function often serves as the bridge between employees and management, I have consistently prioritized open communication and feedback loops. For example, I introduced quarterly town hall meetings to address employee concerns and gather insights that informed policy changes. These efforts not only enhanced employee satisfaction but also strengthened the overall organizational culture. Furthermore, my experience in managing large-scale recruitment drives for multinational companies operating in Kuwait City has equipped me with the skills to attract and retain top talent in a competitive market.</w:t>
      </w:r>
    </w:p>
    <w:p>
      <w:pPr>
        <w:pStyle w:val="BodyText"/>
      </w:pPr>
      <w:r>
        <w:t xml:space="preserve">The Human Resources Manager role at your organization presents an exciting opportunity to contribute to a forward-thinking team that values innovation and employee growth. I am particularly drawn to [Company Name]'s commitment to [specific company value or initiative, e.g., "sustainable development" or "employee empowerment"], as these align with my own professional philosophy. In Kuwait City, where the HR landscape is evolving rapidly due to advancements in technology and changing workforce expectations, I am eager to bring my expertise in digital HR tools and data-driven decision-making to enhance your organization's capabilities.</w:t>
      </w:r>
    </w:p>
    <w:p>
      <w:pPr>
        <w:pStyle w:val="BodyText"/>
      </w:pPr>
      <w:r>
        <w:t xml:space="preserve">One of the key aspects that excites me about this opportunity is the chance to work within Kuwait City's vibrant business community. As a city that serves as a hub for regional commerce and cultural exchange, it requires HR professionals who can navigate both local traditions and global trends. My background in managing multicultural teams and my fluency in [language, if applicable] have prepared me to contribute effectively to your organization's goals while respecting the unique context of Kuwait City. I am confident that my ability to build strong relationships with employees, management, and external partners will add significant value to your team.</w:t>
      </w:r>
    </w:p>
    <w:p>
      <w:pPr>
        <w:pStyle w:val="BodyText"/>
      </w:pPr>
      <w:r>
        <w:t xml:space="preserve">Throughout my career, I have remained committed to continuous learning and professional development. I hold [certification, e.g., "a PHR certification from the HR Certification Institute"] and regularly attend industry conferences and workshops to stay updated on emerging HR practices. This dedication ensures that I bring the latest strategies and best practices to every role I undertake, particularly in a dynamic environment like Kuwait City where adaptability is key.</w:t>
      </w:r>
    </w:p>
    <w:p>
      <w:pPr>
        <w:pStyle w:val="BodyText"/>
      </w:pPr>
      <w:r>
        <w:t xml:space="preserve">In closing, I would like to reiterate my enthusiasm for the Human Resources Manager position at your organization in Kuwait City. My experience, skills, and passion for HR make me well-suited to contribute to your success while supporting the growth and development of your workforce. I would welcome the opportunity to discuss how my background aligns with your needs and how I can contribute to building a thriving workplace culture in Kuwait City.</w:t>
      </w:r>
    </w:p>
    <w:p>
      <w:pPr>
        <w:pStyle w:val="BodyText"/>
      </w:pPr>
      <w:r>
        <w:t xml:space="preserve">Thank you for considering my application. I look forward to the possibility of discussing this exciting opportunity furt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12:53:26Z</dcterms:created>
  <dcterms:modified xsi:type="dcterms:W3CDTF">2026-07-23T12:53:26Z</dcterms:modified>
</cp:coreProperties>
</file>

<file path=docProps/custom.xml><?xml version="1.0" encoding="utf-8"?>
<Properties xmlns="http://schemas.openxmlformats.org/officeDocument/2006/custom-properties" xmlns:vt="http://schemas.openxmlformats.org/officeDocument/2006/docPropsVTypes"/>
</file>